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FBC29" w14:textId="157AD40D" w:rsidR="007A1420" w:rsidRDefault="006C53DC" w:rsidP="006C53DC">
      <w:pPr>
        <w:jc w:val="both"/>
      </w:pPr>
      <w:r w:rsidRPr="006C53DC">
        <w:rPr>
          <w:noProof/>
          <w:highlight w:val="green"/>
        </w:rPr>
        <w:drawing>
          <wp:inline distT="0" distB="0" distL="0" distR="0" wp14:anchorId="00B098BF" wp14:editId="241A0692">
            <wp:extent cx="5731510" cy="17989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798955"/>
                    </a:xfrm>
                    <a:prstGeom prst="rect">
                      <a:avLst/>
                    </a:prstGeom>
                    <a:noFill/>
                    <a:ln>
                      <a:noFill/>
                    </a:ln>
                  </pic:spPr>
                </pic:pic>
              </a:graphicData>
            </a:graphic>
          </wp:inline>
        </w:drawing>
      </w:r>
      <w:r w:rsidR="007A1420">
        <w:t xml:space="preserve"> </w:t>
      </w:r>
    </w:p>
    <w:p w14:paraId="0F826171" w14:textId="5BE65129" w:rsidR="007A1420" w:rsidRPr="006C53DC" w:rsidRDefault="007A1420" w:rsidP="007A1420">
      <w:pPr>
        <w:rPr>
          <w:b/>
          <w:bCs/>
        </w:rPr>
      </w:pPr>
      <w:bookmarkStart w:id="0" w:name="_Toc528849074"/>
      <w:r w:rsidRPr="006C53DC">
        <w:rPr>
          <w:noProof/>
        </w:rPr>
        <w:drawing>
          <wp:anchor distT="0" distB="0" distL="114300" distR="114300" simplePos="0" relativeHeight="251659264" behindDoc="0" locked="0" layoutInCell="1" allowOverlap="1" wp14:anchorId="63A3DEFC" wp14:editId="20AE65B5">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6C53DC">
        <w:rPr>
          <w:b/>
          <w:bCs/>
        </w:rPr>
        <w:t>Help for non-English speakers</w:t>
      </w:r>
    </w:p>
    <w:p w14:paraId="17E0D8C9" w14:textId="325FECD4" w:rsidR="007A1420" w:rsidRDefault="007A1420" w:rsidP="007A1420">
      <w:r w:rsidRPr="006C53DC">
        <w:t xml:space="preserve">If you need help to understand the information in this policy please contact </w:t>
      </w:r>
      <w:r w:rsidR="006C53DC" w:rsidRPr="006C53DC">
        <w:t>the Principal</w:t>
      </w:r>
    </w:p>
    <w:p w14:paraId="3B052315" w14:textId="77777777" w:rsidR="007A1420" w:rsidRPr="00CC75B8" w:rsidRDefault="007A1420" w:rsidP="00BA7FA9">
      <w:pPr>
        <w:spacing w:before="40" w:after="240"/>
        <w:jc w:val="both"/>
        <w:rPr>
          <w:b/>
          <w:bCs/>
          <w:highlight w:val="yellow"/>
        </w:rPr>
      </w:pP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038C4B5C"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1642C0">
        <w:t xml:space="preserve">that </w:t>
      </w:r>
      <w:r w:rsidR="006C53DC">
        <w:t>Marlborough Primary School</w:t>
      </w:r>
      <w:r w:rsidRPr="001642C0">
        <w:t xml:space="preserve"> will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supervision</w:t>
      </w:r>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school work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lastRenderedPageBreak/>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r w:rsidRPr="001642C0">
        <w:t>Providing assistanc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r w:rsidR="002A2788">
        <w:t>ie</w:t>
      </w:r>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015A797E" w:rsidR="001C1381" w:rsidRPr="001642C0" w:rsidRDefault="006C53DC" w:rsidP="00BA7FA9">
      <w:pPr>
        <w:spacing w:before="40" w:after="240"/>
        <w:jc w:val="both"/>
      </w:pPr>
      <w:r>
        <w:t>Marlborough Primary School</w:t>
      </w:r>
      <w:r w:rsidR="003A211B" w:rsidRPr="001642C0">
        <w:t xml:space="preserve"> is committed to implementing and following practices which protect the safety and wellbeing of children</w:t>
      </w:r>
      <w:r w:rsidR="00924A0E">
        <w:t xml:space="preserve"> and our staff and volunteers</w:t>
      </w:r>
      <w:r w:rsidR="003A211B" w:rsidRPr="001642C0">
        <w:t xml:space="preserve">. </w:t>
      </w:r>
      <w:r>
        <w:t>Marlborough Primary School</w:t>
      </w:r>
      <w:r w:rsidR="003A211B" w:rsidRPr="001642C0">
        <w:t xml:space="preserve"> </w:t>
      </w:r>
      <w:r w:rsidR="003A211B" w:rsidRPr="006C53DC">
        <w:t>also recognises the valuable contribution that volunteers provide to our school com</w:t>
      </w:r>
      <w:r w:rsidR="00753BBD" w:rsidRPr="006C53DC">
        <w:t>munity and the work that we do</w:t>
      </w:r>
      <w:r w:rsidRPr="006C53DC">
        <w:t>.</w:t>
      </w:r>
    </w:p>
    <w:p w14:paraId="746D636B" w14:textId="3A15B204" w:rsidR="003A211B" w:rsidRPr="001642C0" w:rsidRDefault="00C57DE4" w:rsidP="00BA7FA9">
      <w:pPr>
        <w:spacing w:before="40" w:after="240"/>
        <w:jc w:val="both"/>
      </w:pPr>
      <w:r w:rsidRPr="001642C0">
        <w:t>The procedures set out below are designed to ensure that</w:t>
      </w:r>
      <w:r w:rsidR="003A211B" w:rsidRPr="001642C0">
        <w:t xml:space="preserve"> </w:t>
      </w:r>
      <w:r w:rsidR="00F60811">
        <w:t>Marlborough Primary School’s</w:t>
      </w:r>
      <w:r w:rsidR="002669F7" w:rsidRPr="001642C0">
        <w:t xml:space="preserve"> volunteers </w:t>
      </w:r>
      <w:r w:rsidR="003A211B" w:rsidRPr="001642C0">
        <w:t>are</w:t>
      </w:r>
      <w:r w:rsidR="0070773D" w:rsidRPr="001642C0">
        <w:t xml:space="preserve"> suitable to work with children</w:t>
      </w:r>
      <w:r w:rsidR="00753BBD">
        <w:t xml:space="preserve"> and are well-</w:t>
      </w:r>
      <w:r w:rsidR="00A46E55">
        <w:t>placed to make a positive contribution to our school community</w:t>
      </w:r>
      <w:r w:rsidR="0070773D" w:rsidRPr="001642C0">
        <w:t>.</w:t>
      </w:r>
      <w:r w:rsidR="003A211B" w:rsidRPr="001642C0">
        <w:t xml:space="preserve"> </w:t>
      </w:r>
    </w:p>
    <w:p w14:paraId="238BFECD" w14:textId="77777777" w:rsidR="003A211B" w:rsidRPr="00F60811" w:rsidRDefault="009F2772" w:rsidP="00BA7FA9">
      <w:pPr>
        <w:pStyle w:val="Heading3"/>
        <w:spacing w:after="240" w:line="240" w:lineRule="auto"/>
        <w:jc w:val="both"/>
        <w:rPr>
          <w:b/>
          <w:color w:val="000000" w:themeColor="text1"/>
        </w:rPr>
      </w:pPr>
      <w:r w:rsidRPr="00F60811">
        <w:rPr>
          <w:b/>
          <w:color w:val="000000" w:themeColor="text1"/>
        </w:rPr>
        <w:t>Becoming a volunteer</w:t>
      </w:r>
    </w:p>
    <w:p w14:paraId="4CBACCEC" w14:textId="23AADA1E" w:rsidR="00D774E5" w:rsidRDefault="00E1406F" w:rsidP="00BA7FA9">
      <w:pPr>
        <w:spacing w:before="40" w:after="240"/>
        <w:jc w:val="both"/>
      </w:pPr>
      <w:r w:rsidRPr="00F60811">
        <w:t xml:space="preserve">Members of our school community who would like to </w:t>
      </w:r>
      <w:r w:rsidR="002A2788" w:rsidRPr="00F60811">
        <w:t>volunteer</w:t>
      </w:r>
      <w:r w:rsidRPr="00F60811">
        <w:t xml:space="preserve"> are encouraged to</w:t>
      </w:r>
      <w:r w:rsidR="00F60811" w:rsidRPr="00F60811">
        <w:t>:</w:t>
      </w:r>
    </w:p>
    <w:p w14:paraId="6C7E8544" w14:textId="49310A38" w:rsidR="00F60811" w:rsidRDefault="00F60811" w:rsidP="00F60811">
      <w:pPr>
        <w:pStyle w:val="ListParagraph"/>
        <w:numPr>
          <w:ilvl w:val="0"/>
          <w:numId w:val="35"/>
        </w:numPr>
        <w:spacing w:before="40" w:after="240"/>
        <w:jc w:val="both"/>
      </w:pPr>
      <w:r>
        <w:t>Become a member of the Parents’ Association</w:t>
      </w:r>
    </w:p>
    <w:p w14:paraId="7961E546" w14:textId="526D87E1" w:rsidR="00F60811" w:rsidRDefault="00F60811" w:rsidP="00F60811">
      <w:pPr>
        <w:pStyle w:val="ListParagraph"/>
        <w:numPr>
          <w:ilvl w:val="0"/>
          <w:numId w:val="35"/>
        </w:numPr>
        <w:spacing w:before="40" w:after="240"/>
        <w:jc w:val="both"/>
      </w:pPr>
      <w:r>
        <w:t>Speak with a member of staff who relates to the particular interest of volunteer work</w:t>
      </w:r>
    </w:p>
    <w:p w14:paraId="4F02AA83" w14:textId="65FCA0B1" w:rsidR="00F60811" w:rsidRDefault="00F60811" w:rsidP="00F60811">
      <w:pPr>
        <w:pStyle w:val="ListParagraph"/>
        <w:numPr>
          <w:ilvl w:val="0"/>
          <w:numId w:val="35"/>
        </w:numPr>
        <w:spacing w:before="40" w:after="240"/>
        <w:jc w:val="both"/>
      </w:pPr>
      <w:r>
        <w:t>Respond to newsletter items that seek volunteers</w:t>
      </w:r>
    </w:p>
    <w:p w14:paraId="27AD8AB5" w14:textId="3E491DD5" w:rsidR="00F60811" w:rsidRPr="00F60811" w:rsidRDefault="00F60811" w:rsidP="00F60811">
      <w:pPr>
        <w:pStyle w:val="ListParagraph"/>
        <w:numPr>
          <w:ilvl w:val="0"/>
          <w:numId w:val="35"/>
        </w:numPr>
        <w:spacing w:before="40" w:after="240"/>
        <w:jc w:val="both"/>
      </w:pPr>
      <w:r>
        <w:t>Complete the Marlborough Primary Parent Helper’s Induction Course</w:t>
      </w:r>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33B20039" w:rsidR="004175C1" w:rsidRDefault="00F60811" w:rsidP="00BA7FA9">
      <w:pPr>
        <w:spacing w:before="40" w:after="240"/>
        <w:jc w:val="both"/>
      </w:pPr>
      <w:r>
        <w:t>Marlborough Primary School values</w:t>
      </w:r>
      <w:r w:rsidR="00FF77CB">
        <w:t xml:space="preserve"> the many </w:t>
      </w:r>
      <w:r w:rsidR="00D645B7">
        <w:t>volunteers</w:t>
      </w:r>
      <w:r w:rsidR="00FF77CB">
        <w:t xml:space="preserve"> that </w:t>
      </w:r>
      <w:r w:rsidR="00FF77CB" w:rsidRPr="001B0146">
        <w:t>assist</w:t>
      </w:r>
      <w:r w:rsidR="000043FD">
        <w:t xml:space="preserve"> </w:t>
      </w:r>
      <w:r w:rsidR="00FF77CB" w:rsidRPr="000043FD">
        <w:t>in our classrooms/with sports events/camps/excursions/school concerts/other events</w:t>
      </w:r>
      <w:r w:rsidR="00D645B7" w:rsidRPr="000043FD">
        <w:t xml:space="preserve"> and programs</w:t>
      </w:r>
      <w:r w:rsidR="00FF77CB" w:rsidRPr="000043FD">
        <w:t>.</w:t>
      </w:r>
      <w:r w:rsidR="00FF77CB">
        <w:t xml:space="preserve">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Child Safe Standards</w:t>
      </w:r>
      <w:r w:rsidR="00D645B7">
        <w:t>,</w:t>
      </w:r>
      <w:r w:rsidR="00A47A36">
        <w:t xml:space="preserve"> </w:t>
      </w:r>
      <w:r w:rsidR="00FD0D2E">
        <w:t>Marlborough Primary School</w:t>
      </w:r>
      <w:r w:rsidR="00A47A36">
        <w:t xml:space="preserve"> is required to undertake suitability checks which </w:t>
      </w:r>
      <w:r w:rsidR="00083B2C">
        <w:t xml:space="preserve">in most cases </w:t>
      </w:r>
      <w:r w:rsidR="00E525B5">
        <w:t xml:space="preserve">will involve </w:t>
      </w:r>
      <w:r w:rsidR="00272588">
        <w:t>asking for evidence of</w:t>
      </w:r>
      <w:r w:rsidR="00734567">
        <w:t xml:space="preserve"> </w:t>
      </w:r>
      <w:r w:rsidR="00A47A36">
        <w:t xml:space="preserve">a Working </w:t>
      </w:r>
      <w:r w:rsidR="000D35E5">
        <w:t>w</w:t>
      </w:r>
      <w:r w:rsidR="00A47A36">
        <w:t>ith Children</w:t>
      </w:r>
      <w:r w:rsidR="005832AD">
        <w:t xml:space="preserve"> (WWC)</w:t>
      </w:r>
      <w:r w:rsidR="00A47A36">
        <w:t xml:space="preserve"> </w:t>
      </w:r>
      <w:r w:rsidR="005832AD">
        <w:t>Clearance</w:t>
      </w:r>
      <w:r w:rsidR="00E525B5">
        <w:t xml:space="preserve"> and</w:t>
      </w:r>
      <w:r w:rsidR="000D35E5">
        <w:t xml:space="preserve"> may also </w:t>
      </w:r>
      <w:r w:rsidR="00E525B5">
        <w:t>involve undertaking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76D94BAC" w14:textId="654CB2E9" w:rsidR="00FF77CB" w:rsidRDefault="0049338C" w:rsidP="004175C1">
      <w:pPr>
        <w:spacing w:before="40" w:after="240"/>
        <w:jc w:val="both"/>
      </w:pPr>
      <w:r w:rsidRPr="00FD0D2E">
        <w:t xml:space="preserve"> W</w:t>
      </w:r>
      <w:r w:rsidR="00116258" w:rsidRPr="00FD0D2E">
        <w:t xml:space="preserve">here prospective volunteers are required under the law and this policy to have a WWC </w:t>
      </w:r>
      <w:r w:rsidR="005832AD" w:rsidRPr="00FD0D2E">
        <w:t>C</w:t>
      </w:r>
      <w:r w:rsidR="00116258" w:rsidRPr="00FD0D2E">
        <w:t>learance, the principal has the discretion to accept evidence of a WWC check application in order to commence volunteer work, provided the volunteer provides the school with evidence of the application outcome (clearance or exclusion) as soon as practicable after the applicant receives it</w:t>
      </w:r>
      <w:r w:rsidR="00FD0D2E" w:rsidRPr="00FD0D2E">
        <w:t>.</w:t>
      </w:r>
      <w:r w:rsidR="004175C1">
        <w:t xml:space="preserve"> </w:t>
      </w:r>
    </w:p>
    <w:p w14:paraId="0938F7C1" w14:textId="3CAC2CBB" w:rsidR="00A47A36" w:rsidRDefault="00A47A36" w:rsidP="00BA7FA9">
      <w:pPr>
        <w:spacing w:before="40" w:after="240"/>
        <w:jc w:val="both"/>
        <w:rPr>
          <w:rFonts w:cstheme="minorHAnsi"/>
        </w:rPr>
      </w:pPr>
      <w:r>
        <w:t xml:space="preserve">Considering our legal obligations, </w:t>
      </w:r>
      <w:r w:rsidR="000308C6">
        <w:t xml:space="preserve">and our commitment to ensuring that </w:t>
      </w:r>
      <w:r w:rsidR="00FD0D2E">
        <w:t xml:space="preserve">Marlborough Primary School </w:t>
      </w:r>
      <w:r w:rsidR="000308C6">
        <w:t xml:space="preserve">is a child safe environment, </w:t>
      </w:r>
      <w:r w:rsidR="009F2772">
        <w:rPr>
          <w:rFonts w:cstheme="minorHAnsi"/>
        </w:rPr>
        <w:t xml:space="preserve">we </w:t>
      </w:r>
      <w:r w:rsidR="009F2772" w:rsidRPr="00884D0C">
        <w:rPr>
          <w:rFonts w:cstheme="minorHAnsi"/>
        </w:rPr>
        <w:t>will require</w:t>
      </w:r>
      <w:r w:rsidR="009F2772" w:rsidRPr="007F6019">
        <w:rPr>
          <w:rFonts w:cstheme="minorHAnsi"/>
        </w:rPr>
        <w:t xml:space="preserve"> </w:t>
      </w:r>
      <w:r w:rsidR="009F2772" w:rsidRPr="00884D0C">
        <w:rPr>
          <w:rFonts w:cstheme="minorHAnsi"/>
        </w:rPr>
        <w:t xml:space="preserve">volunteers to obtain a WWC </w:t>
      </w:r>
      <w:r w:rsidR="005832AD">
        <w:rPr>
          <w:rFonts w:cstheme="minorHAnsi"/>
        </w:rPr>
        <w:t>C</w:t>
      </w:r>
      <w:r w:rsidR="00272588">
        <w:rPr>
          <w:rFonts w:cstheme="minorHAnsi"/>
        </w:rPr>
        <w:t>learance</w:t>
      </w:r>
      <w:r w:rsidR="00272588" w:rsidRPr="00884D0C">
        <w:rPr>
          <w:rFonts w:cstheme="minorHAnsi"/>
        </w:rPr>
        <w:t xml:space="preserve"> </w:t>
      </w:r>
      <w:r w:rsidR="009F2772" w:rsidRPr="00884D0C">
        <w:rPr>
          <w:rFonts w:cstheme="minorHAnsi"/>
        </w:rPr>
        <w:t xml:space="preserve">and produce their valid card to </w:t>
      </w:r>
      <w:r w:rsidR="00FD0D2E">
        <w:rPr>
          <w:rFonts w:cstheme="minorHAnsi"/>
        </w:rPr>
        <w:t>a member of the office staff</w:t>
      </w:r>
      <w:r w:rsidR="009F2772" w:rsidRPr="00884D0C">
        <w:rPr>
          <w:rFonts w:cstheme="minorHAnsi"/>
        </w:rPr>
        <w:t xml:space="preserve"> for verification in the following circumstances:</w:t>
      </w:r>
    </w:p>
    <w:p w14:paraId="69855ABD" w14:textId="343CDFAC" w:rsidR="00694BA4"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lastRenderedPageBreak/>
        <w:t xml:space="preserve">Vo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engaged in child-related work</w:t>
      </w:r>
      <w:r>
        <w:rPr>
          <w:rFonts w:asciiTheme="minorHAnsi" w:eastAsiaTheme="minorHAnsi" w:hAnsiTheme="minorHAnsi" w:cstheme="minorBidi"/>
          <w:sz w:val="22"/>
          <w:szCs w:val="22"/>
          <w:lang w:eastAsia="en-US"/>
        </w:rPr>
        <w:t xml:space="preserve"> regardless of whether they are being supervised</w:t>
      </w:r>
      <w:r w:rsidRPr="005659B5">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p>
    <w:p w14:paraId="3BF6E445" w14:textId="1E5D85E1" w:rsidR="001B0146" w:rsidRPr="00EC5261" w:rsidRDefault="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Parent/family volunteers</w:t>
      </w:r>
      <w:r w:rsidRPr="005659B5">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694BA4">
        <w:rPr>
          <w:rFonts w:asciiTheme="minorHAnsi" w:eastAsiaTheme="minorHAnsi" w:hAnsiTheme="minorHAnsi" w:cstheme="minorBidi"/>
          <w:b/>
          <w:sz w:val="22"/>
          <w:szCs w:val="22"/>
          <w:lang w:eastAsia="en-US"/>
        </w:rPr>
        <w:t xml:space="preserve">not </w:t>
      </w:r>
      <w:r w:rsidRPr="005659B5">
        <w:rPr>
          <w:rFonts w:asciiTheme="minorHAnsi" w:eastAsiaTheme="minorHAnsi" w:hAnsiTheme="minorHAnsi" w:cstheme="minorBidi"/>
          <w:sz w:val="22"/>
          <w:szCs w:val="22"/>
          <w:lang w:eastAsia="en-US"/>
        </w:rPr>
        <w:t xml:space="preserve">participating, or does not ordinarily participate in, the activity. </w:t>
      </w:r>
    </w:p>
    <w:p w14:paraId="099FFC38" w14:textId="77777777" w:rsidR="001B0146" w:rsidRPr="00FD0D2E" w:rsidRDefault="00694BA4">
      <w:pPr>
        <w:pStyle w:val="ListParagraph"/>
        <w:numPr>
          <w:ilvl w:val="0"/>
          <w:numId w:val="20"/>
        </w:numPr>
        <w:spacing w:before="40" w:after="240" w:line="259" w:lineRule="auto"/>
        <w:jc w:val="both"/>
      </w:pPr>
      <w:r w:rsidRPr="00FD0D2E">
        <w:rPr>
          <w:rFonts w:asciiTheme="minorHAnsi" w:hAnsiTheme="minorHAnsi" w:cstheme="minorBidi"/>
          <w:b/>
        </w:rPr>
        <w:t>Parent/family</w:t>
      </w:r>
      <w:r w:rsidRPr="00FD0D2E">
        <w:rPr>
          <w:rFonts w:asciiTheme="minorHAnsi" w:hAnsiTheme="minorHAnsi" w:cstheme="minorBidi"/>
        </w:rPr>
        <w:t xml:space="preserve"> </w:t>
      </w:r>
      <w:r w:rsidRPr="00FD0D2E">
        <w:rPr>
          <w:rFonts w:asciiTheme="minorHAnsi" w:hAnsiTheme="minorHAnsi" w:cstheme="minorBidi"/>
          <w:b/>
        </w:rPr>
        <w:t>volunteers</w:t>
      </w:r>
      <w:r w:rsidRPr="00FD0D2E">
        <w:rPr>
          <w:rFonts w:asciiTheme="minorHAnsi" w:hAnsiTheme="minorHAnsi" w:cstheme="minorBidi"/>
        </w:rPr>
        <w:t xml:space="preserve"> who assist with excursions (including swimming), camps and similar events</w:t>
      </w:r>
      <w:r w:rsidR="00EC5261" w:rsidRPr="00FD0D2E">
        <w:rPr>
          <w:rFonts w:asciiTheme="minorHAnsi" w:hAnsiTheme="minorHAnsi" w:cstheme="minorBidi"/>
        </w:rPr>
        <w:t>,</w:t>
      </w:r>
      <w:r w:rsidRPr="00FD0D2E">
        <w:rPr>
          <w:rFonts w:asciiTheme="minorHAnsi" w:hAnsiTheme="minorHAnsi" w:cstheme="minorBidi"/>
        </w:rPr>
        <w:t xml:space="preserve"> regardless of whether their own child is participating or not.</w:t>
      </w:r>
    </w:p>
    <w:p w14:paraId="4147B3B7" w14:textId="77777777" w:rsidR="001B0146" w:rsidRPr="00EC5261" w:rsidRDefault="001B0146" w:rsidP="00EC5261">
      <w:pPr>
        <w:pStyle w:val="ListParagraph"/>
        <w:spacing w:before="40" w:after="240" w:line="259" w:lineRule="auto"/>
        <w:jc w:val="both"/>
        <w:rPr>
          <w:highlight w:val="green"/>
        </w:rPr>
      </w:pPr>
    </w:p>
    <w:p w14:paraId="76C63C9C" w14:textId="04E5CBA7" w:rsidR="001B0146" w:rsidRPr="00FD0D2E" w:rsidRDefault="001B0146">
      <w:pPr>
        <w:pStyle w:val="ListParagraph"/>
        <w:numPr>
          <w:ilvl w:val="0"/>
          <w:numId w:val="20"/>
        </w:numPr>
        <w:spacing w:before="40" w:after="240" w:line="259" w:lineRule="auto"/>
        <w:jc w:val="both"/>
      </w:pPr>
      <w:r w:rsidRPr="00FD0D2E">
        <w:rPr>
          <w:rFonts w:asciiTheme="minorHAnsi" w:hAnsiTheme="minorHAnsi" w:cstheme="minorBidi"/>
          <w:b/>
        </w:rPr>
        <w:t>Parent/family volunteers</w:t>
      </w:r>
      <w:r w:rsidRPr="00FD0D2E">
        <w:rPr>
          <w:rFonts w:asciiTheme="minorHAnsi" w:hAnsiTheme="minorHAnsi" w:cstheme="minorBidi"/>
        </w:rPr>
        <w:t xml:space="preserve"> who regularly assist in school activities, regardless of whether their own child is participating or not</w:t>
      </w:r>
      <w:r w:rsidR="00FD0D2E" w:rsidRPr="00FD0D2E">
        <w:rPr>
          <w:rFonts w:asciiTheme="minorHAnsi" w:hAnsiTheme="minorHAnsi" w:cstheme="minorBidi"/>
        </w:rPr>
        <w:t>.</w:t>
      </w:r>
    </w:p>
    <w:p w14:paraId="065F5F1B" w14:textId="13D04A61" w:rsidR="003C5130" w:rsidRDefault="003C5130" w:rsidP="00EC5261">
      <w:pPr>
        <w:pStyle w:val="ListParagraph"/>
        <w:spacing w:before="40" w:after="240" w:line="259" w:lineRule="auto"/>
        <w:jc w:val="both"/>
        <w:rPr>
          <w:rFonts w:asciiTheme="minorHAnsi" w:hAnsiTheme="minorHAnsi" w:cstheme="minorBidi"/>
          <w:highlight w:val="green"/>
        </w:rPr>
      </w:pPr>
    </w:p>
    <w:p w14:paraId="38C22E3A" w14:textId="7EC28102" w:rsidR="003C5130" w:rsidRPr="00FD0D2E" w:rsidRDefault="00902027" w:rsidP="005B17FA">
      <w:pPr>
        <w:pStyle w:val="ListParagraph"/>
        <w:numPr>
          <w:ilvl w:val="0"/>
          <w:numId w:val="20"/>
        </w:numPr>
        <w:spacing w:before="40" w:after="240" w:line="259" w:lineRule="auto"/>
        <w:jc w:val="both"/>
      </w:pPr>
      <w:r w:rsidRPr="00FD0D2E">
        <w:rPr>
          <w:b/>
        </w:rPr>
        <w:t>Parent/community School C</w:t>
      </w:r>
      <w:r w:rsidR="003C5130" w:rsidRPr="00FD0D2E">
        <w:rPr>
          <w:b/>
        </w:rPr>
        <w:t>ouncil members</w:t>
      </w:r>
      <w:r w:rsidR="003C5130" w:rsidRPr="00FD0D2E">
        <w:t xml:space="preserve"> sitting on School Council with student </w:t>
      </w:r>
      <w:r w:rsidRPr="00FD0D2E">
        <w:t xml:space="preserve">School Council </w:t>
      </w:r>
      <w:r w:rsidR="003C5130" w:rsidRPr="00FD0D2E">
        <w:t>members, regardless of whether their own child is a student member or not</w:t>
      </w:r>
      <w:r w:rsidR="00FD0D2E" w:rsidRPr="00FD0D2E">
        <w:t>.</w:t>
      </w:r>
    </w:p>
    <w:p w14:paraId="6C34C8F0" w14:textId="7E8A3644" w:rsidR="003C5130" w:rsidRPr="00FD0D2E" w:rsidRDefault="003C5130" w:rsidP="003C5130">
      <w:pPr>
        <w:pStyle w:val="ListParagraph"/>
        <w:spacing w:before="40" w:after="240" w:line="259" w:lineRule="auto"/>
        <w:jc w:val="both"/>
      </w:pPr>
      <w:r w:rsidRPr="00FD0D2E">
        <w:t>[</w:t>
      </w:r>
      <w:r w:rsidR="00302D0E" w:rsidRPr="00FD0D2E">
        <w:t>N</w:t>
      </w:r>
      <w:r w:rsidR="008061AF" w:rsidRPr="00FD0D2E">
        <w:t>ote:</w:t>
      </w:r>
      <w:r w:rsidRPr="00FD0D2E">
        <w:t xml:space="preserve"> under the </w:t>
      </w:r>
      <w:r w:rsidR="00E52CCA" w:rsidRPr="00FD0D2E">
        <w:rPr>
          <w:i/>
          <w:iCs/>
        </w:rPr>
        <w:t>Worker Screening Act</w:t>
      </w:r>
      <w:r w:rsidRPr="00FD0D2E">
        <w:t xml:space="preserve">, school council members are not required to have a WWC </w:t>
      </w:r>
      <w:r w:rsidR="00DD6513" w:rsidRPr="00FD0D2E">
        <w:t>C</w:t>
      </w:r>
      <w:r w:rsidR="00734567" w:rsidRPr="00FD0D2E">
        <w:t>learance</w:t>
      </w:r>
      <w:r w:rsidRPr="00FD0D2E">
        <w:t xml:space="preserve">. However DET recommends </w:t>
      </w:r>
      <w:r w:rsidR="0000252D" w:rsidRPr="00FD0D2E">
        <w:t>principals, as Executive Officers of School Council,</w:t>
      </w:r>
      <w:r w:rsidRPr="00FD0D2E">
        <w:t xml:space="preserve"> consider </w:t>
      </w:r>
      <w:r w:rsidR="0000252D" w:rsidRPr="00FD0D2E">
        <w:t>recommending that</w:t>
      </w:r>
      <w:r w:rsidRPr="00FD0D2E">
        <w:t xml:space="preserve"> </w:t>
      </w:r>
      <w:r w:rsidR="0065792C" w:rsidRPr="00FD0D2E">
        <w:t>School C</w:t>
      </w:r>
      <w:r w:rsidRPr="00FD0D2E">
        <w:t xml:space="preserve">ouncil members obtain a WWC  </w:t>
      </w:r>
      <w:r w:rsidR="00DD6513" w:rsidRPr="00FD0D2E">
        <w:t>C</w:t>
      </w:r>
      <w:r w:rsidR="00E52CCA" w:rsidRPr="00FD0D2E">
        <w:t xml:space="preserve">learance </w:t>
      </w:r>
      <w:r w:rsidRPr="00FD0D2E">
        <w:t xml:space="preserve">in circumstances where they will be working alongside student </w:t>
      </w:r>
      <w:r w:rsidR="0065792C" w:rsidRPr="00FD0D2E">
        <w:t>School C</w:t>
      </w:r>
      <w:r w:rsidR="00E82ABE" w:rsidRPr="00FD0D2E">
        <w:t xml:space="preserve">ouncil </w:t>
      </w:r>
      <w:r w:rsidRPr="00FD0D2E">
        <w:t>members. This</w:t>
      </w:r>
      <w:r w:rsidR="000A0074" w:rsidRPr="00FD0D2E">
        <w:t xml:space="preserve"> would support </w:t>
      </w:r>
      <w:r w:rsidR="0065792C" w:rsidRPr="00FD0D2E">
        <w:t xml:space="preserve">compliance with </w:t>
      </w:r>
      <w:r w:rsidR="000A0074" w:rsidRPr="00FD0D2E">
        <w:t>the Child Safe Standards which require</w:t>
      </w:r>
      <w:r w:rsidR="0065792C" w:rsidRPr="00FD0D2E">
        <w:t xml:space="preserve"> schools to implement practices for a child-safe environment, including making</w:t>
      </w:r>
      <w:r w:rsidR="000A0074" w:rsidRPr="00FD0D2E">
        <w:t xml:space="preserve"> appropriate suitability checks (at the discretion of the school) for any work performed </w:t>
      </w:r>
      <w:r w:rsidR="00E82ABE" w:rsidRPr="00FD0D2E">
        <w:t xml:space="preserve">by an adult </w:t>
      </w:r>
      <w:r w:rsidR="000A0074" w:rsidRPr="00FD0D2E">
        <w:t xml:space="preserve">where children are present or </w:t>
      </w:r>
      <w:r w:rsidR="00C036F0" w:rsidRPr="00FD0D2E">
        <w:t>reasonably</w:t>
      </w:r>
      <w:r w:rsidR="000A0074" w:rsidRPr="00FD0D2E">
        <w:t xml:space="preserve"> expected to be present.</w:t>
      </w:r>
      <w:r w:rsidRPr="00FD0D2E">
        <w:t>]</w:t>
      </w:r>
    </w:p>
    <w:p w14:paraId="4793D0DB" w14:textId="77777777" w:rsidR="009F2772" w:rsidRPr="000B0C73" w:rsidRDefault="009F2772" w:rsidP="000B0C73">
      <w:pPr>
        <w:spacing w:before="40" w:after="240"/>
        <w:jc w:val="both"/>
      </w:pPr>
      <w:r w:rsidRPr="00FD0D2E">
        <w:t>In addition, depending on the nature of the volunteer work, our school may ask the volunteer to provide other suitability c</w:t>
      </w:r>
      <w:r w:rsidR="000B0C73" w:rsidRPr="00FD0D2E">
        <w:t xml:space="preserve">hecks </w:t>
      </w:r>
      <w:r w:rsidR="00CF5F8D" w:rsidRPr="00FD0D2E">
        <w:t xml:space="preserve">at its discretion </w:t>
      </w:r>
      <w:r w:rsidR="000B0C73" w:rsidRPr="00FD0D2E">
        <w:t>(for example, references, work history involving children and/or qualifications). Proof of identity may also be required in some circumstances.</w:t>
      </w:r>
    </w:p>
    <w:p w14:paraId="0CC03B40" w14:textId="46726A85" w:rsidR="001E6CB4" w:rsidRDefault="00FD0D2E" w:rsidP="00BA7FA9">
      <w:pPr>
        <w:spacing w:before="40" w:after="240"/>
        <w:jc w:val="both"/>
        <w:rPr>
          <w:b/>
          <w:i/>
        </w:rPr>
      </w:pPr>
      <w:r>
        <w:rPr>
          <w:b/>
          <w:i/>
        </w:rPr>
        <w:t>Non-child</w:t>
      </w:r>
      <w:r w:rsidR="000B0C73">
        <w:rPr>
          <w:b/>
          <w:i/>
        </w:rPr>
        <w:t xml:space="preserve">-related work </w:t>
      </w:r>
    </w:p>
    <w:p w14:paraId="372AAA2E" w14:textId="725C3B8C" w:rsidR="001E6CB4" w:rsidRPr="001642C0" w:rsidRDefault="002669F7" w:rsidP="00BA7FA9">
      <w:pPr>
        <w:spacing w:before="40" w:after="240"/>
        <w:jc w:val="both"/>
      </w:pPr>
      <w:r w:rsidRPr="001642C0">
        <w:t xml:space="preserve">On some occasions, </w:t>
      </w:r>
      <w:r w:rsidR="00753BBD">
        <w:t xml:space="preserve">parents and other members of the school community may volunteer to do work that is </w:t>
      </w:r>
      <w:r w:rsidR="003810A3" w:rsidRPr="001642C0">
        <w:t>not child-related</w:t>
      </w:r>
      <w:r w:rsidR="00A65265">
        <w:t xml:space="preserve">. </w:t>
      </w:r>
      <w:r w:rsidR="00F60542" w:rsidRPr="001642C0">
        <w:t xml:space="preserve">For </w:t>
      </w:r>
      <w:r w:rsidR="00FD0D2E" w:rsidRPr="00FD0D2E">
        <w:t xml:space="preserve">example, </w:t>
      </w:r>
      <w:r w:rsidR="00753BBD" w:rsidRPr="00FD0D2E">
        <w:t>volunteering on the</w:t>
      </w:r>
      <w:r w:rsidR="00F60542" w:rsidRPr="00FD0D2E">
        <w:t xml:space="preserve"> </w:t>
      </w:r>
      <w:r w:rsidR="00A15D88" w:rsidRPr="00FD0D2E">
        <w:t>weekend</w:t>
      </w:r>
      <w:r w:rsidR="00753BBD" w:rsidRPr="00FD0D2E">
        <w:t xml:space="preserve"> for </w:t>
      </w:r>
      <w:r w:rsidR="00FF77CB" w:rsidRPr="00FD0D2E">
        <w:t xml:space="preserve">gardening, </w:t>
      </w:r>
      <w:r w:rsidR="00753BBD" w:rsidRPr="00FD0D2E">
        <w:t>maintenance,</w:t>
      </w:r>
      <w:r w:rsidR="00F60542" w:rsidRPr="00FD0D2E">
        <w:t xml:space="preserve"> working bee</w:t>
      </w:r>
      <w:r w:rsidR="005659B5" w:rsidRPr="00FD0D2E">
        <w:t xml:space="preserve">s, parents and friends club coordination, </w:t>
      </w:r>
      <w:r w:rsidR="00A65265" w:rsidRPr="00FD0D2E">
        <w:t xml:space="preserve">school council, participating in sub-committees of school council, </w:t>
      </w:r>
      <w:r w:rsidR="005659B5" w:rsidRPr="00FD0D2E">
        <w:t>fete coordination, other fundraising groups that meet in the evenings</w:t>
      </w:r>
      <w:r w:rsidR="00FD0D2E">
        <w:t xml:space="preserve"> </w:t>
      </w:r>
      <w:r w:rsidR="003810A3" w:rsidRPr="001642C0">
        <w:t>during which children will not</w:t>
      </w:r>
      <w:r w:rsidR="001A150D" w:rsidRPr="001642C0">
        <w:t xml:space="preserve"> be, or would not reasonably be expected to</w:t>
      </w:r>
      <w:r w:rsidR="003810A3" w:rsidRPr="001642C0">
        <w:t xml:space="preserve"> be</w:t>
      </w:r>
      <w:r w:rsidR="001A150D" w:rsidRPr="001642C0">
        <w:t>,</w:t>
      </w:r>
      <w:r w:rsidR="003810A3" w:rsidRPr="001642C0">
        <w:t xml:space="preserve"> present</w:t>
      </w:r>
      <w:r w:rsidR="00F60542" w:rsidRPr="001642C0">
        <w:t xml:space="preserve">. </w:t>
      </w:r>
    </w:p>
    <w:p w14:paraId="7ACF742F" w14:textId="5765530F" w:rsidR="005A2ABE" w:rsidRDefault="00F60542" w:rsidP="00BA7FA9">
      <w:pPr>
        <w:spacing w:before="40" w:after="240"/>
        <w:jc w:val="both"/>
      </w:pPr>
      <w:r w:rsidRPr="00FD0D2E">
        <w:t>Volunteer</w:t>
      </w:r>
      <w:r w:rsidR="003810A3" w:rsidRPr="00FD0D2E">
        <w:t>s</w:t>
      </w:r>
      <w:r w:rsidRPr="00FD0D2E">
        <w:t xml:space="preserve"> for this type of work </w:t>
      </w:r>
      <w:r w:rsidR="00753BBD" w:rsidRPr="00FD0D2E">
        <w:t xml:space="preserve">are not required to have </w:t>
      </w:r>
      <w:r w:rsidR="00081356" w:rsidRPr="00FD0D2E">
        <w:t xml:space="preserve">WWC </w:t>
      </w:r>
      <w:r w:rsidR="00DD6513" w:rsidRPr="00FD0D2E">
        <w:t>C</w:t>
      </w:r>
      <w:r w:rsidR="00081356" w:rsidRPr="00FD0D2E">
        <w:t>learances</w:t>
      </w:r>
      <w:r w:rsidR="00FF77CB" w:rsidRPr="00FD0D2E">
        <w:t xml:space="preserve"> or other suitability c</w:t>
      </w:r>
      <w:r w:rsidR="00753BBD" w:rsidRPr="00FD0D2E">
        <w:t>hecks</w:t>
      </w:r>
      <w:r w:rsidR="00FF77CB" w:rsidRPr="00FD0D2E">
        <w:t xml:space="preserve"> as they are not engaged in child-related </w:t>
      </w:r>
      <w:r w:rsidR="00D774E5" w:rsidRPr="00FD0D2E">
        <w:t xml:space="preserve">work </w:t>
      </w:r>
      <w:r w:rsidR="00CF5F8D" w:rsidRPr="00FD0D2E">
        <w:t>and children are not generally present during these activities.</w:t>
      </w:r>
      <w:r w:rsidR="00FF77CB" w:rsidRPr="00FD0D2E">
        <w:t xml:space="preserve"> However, Example School reserves the right to undertake suitability checks, including </w:t>
      </w:r>
      <w:r w:rsidR="00081356" w:rsidRPr="00FD0D2E">
        <w:t xml:space="preserve">requiring </w:t>
      </w:r>
      <w:r w:rsidR="003142C1" w:rsidRPr="00FD0D2E">
        <w:t xml:space="preserve">proof of identity </w:t>
      </w:r>
      <w:r w:rsidR="00081356" w:rsidRPr="00FD0D2E">
        <w:t xml:space="preserve">and </w:t>
      </w:r>
      <w:r w:rsidR="004175C1" w:rsidRPr="00FD0D2E">
        <w:t>WWC</w:t>
      </w:r>
      <w:r w:rsidR="00FF77CB" w:rsidRPr="00FD0D2E">
        <w:t xml:space="preserve"> </w:t>
      </w:r>
      <w:r w:rsidR="00DD6513" w:rsidRPr="00FD0D2E">
        <w:t>C</w:t>
      </w:r>
      <w:r w:rsidR="00EA335E" w:rsidRPr="00FD0D2E">
        <w:t>learance</w:t>
      </w:r>
      <w:r w:rsidR="00FF77CB" w:rsidRPr="00FD0D2E">
        <w:t>, at its discretion if considered necessary for any particular activities or circumstances.</w:t>
      </w:r>
      <w:r w:rsidR="00A65265" w:rsidRPr="00FD0D2E">
        <w:t xml:space="preserve"> </w:t>
      </w:r>
    </w:p>
    <w:p w14:paraId="6530412F" w14:textId="555098FE" w:rsidR="00FD0D2E" w:rsidRPr="00FD0D2E" w:rsidRDefault="00FD0D2E" w:rsidP="00BA7FA9">
      <w:pPr>
        <w:spacing w:before="40" w:after="240"/>
        <w:jc w:val="both"/>
      </w:pPr>
      <w:r>
        <w:t>Marlborough Primary School understands that on occasions such as working bees or a school disco, there may be volunteers or visitors who have not completed the Parent Helper’s Induction Course, but are actively supervising a child in their care; on these occasions the Principal or their delegate reserves the right to ask for identification, WWCC and reason for being on the school gr</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5B18C580" w:rsidR="00513903" w:rsidRDefault="00513903">
      <w:pPr>
        <w:spacing w:before="40" w:after="240"/>
        <w:jc w:val="both"/>
      </w:pPr>
      <w:r>
        <w:t>Under the Child Safe Standards volunteers must have an appropriate induction and training in child safety and wellbeing.</w:t>
      </w:r>
    </w:p>
    <w:p w14:paraId="605DA9BF" w14:textId="4DB13AC4" w:rsidR="00220E1F" w:rsidRDefault="00220E1F">
      <w:pPr>
        <w:spacing w:before="40" w:after="240"/>
        <w:jc w:val="both"/>
      </w:pPr>
      <w:r>
        <w:lastRenderedPageBreak/>
        <w:t>All parent volunteers that undertake child-related work must complete the Marlborough Primary School’s Parent Helper’s Induction Course prior to commencement of tasks.</w:t>
      </w:r>
    </w:p>
    <w:p w14:paraId="0C84E781" w14:textId="1F344154" w:rsidR="00385DFA" w:rsidRPr="00385DFA" w:rsidRDefault="00E55C31" w:rsidP="00513903">
      <w:pPr>
        <w:spacing w:before="40" w:after="240"/>
        <w:jc w:val="both"/>
        <w:rPr>
          <w:rFonts w:cs="Calibri"/>
        </w:rPr>
      </w:pPr>
      <w:r>
        <w:t>To support us to maintain a child safe environment, b</w:t>
      </w:r>
      <w:r w:rsidR="00513903">
        <w:t>efore engaging in any work where children are present or reasonabl</w:t>
      </w:r>
      <w:r w:rsidR="00294F8E">
        <w:t>y</w:t>
      </w:r>
      <w:r w:rsidR="00513903">
        <w:t xml:space="preserv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t>our</w:t>
      </w:r>
      <w:r w:rsidR="00385DFA">
        <w:t xml:space="preserve"> </w:t>
      </w:r>
      <w:r w:rsidR="00385DFA" w:rsidRPr="00ED1034">
        <w:t>Child Safety Induction Pack</w:t>
      </w:r>
      <w:r w:rsidR="00513903">
        <w:t xml:space="preserve"> </w:t>
      </w:r>
      <w:r>
        <w:t>and</w:t>
      </w:r>
      <w:r w:rsidR="00513903">
        <w:t xml:space="preserve"> ensure the</w:t>
      </w:r>
      <w:r w:rsidR="00B72786">
        <w:t xml:space="preserve"> actions and requirements in these documents are followed when</w:t>
      </w:r>
      <w:r w:rsidR="00B6731B">
        <w:t xml:space="preserve"> </w:t>
      </w:r>
      <w:r w:rsidR="00B72786">
        <w:t>volunteering for our school</w:t>
      </w:r>
      <w:r w:rsidR="00385DFA">
        <w:t xml:space="preserve">. </w:t>
      </w:r>
    </w:p>
    <w:p w14:paraId="2CE11DE7" w14:textId="7C1A479D" w:rsidR="00EA0459" w:rsidRPr="00E55C31" w:rsidRDefault="00DA7750" w:rsidP="00E55C31">
      <w:pPr>
        <w:spacing w:before="40" w:after="240"/>
        <w:jc w:val="both"/>
        <w:rPr>
          <w:rFonts w:cstheme="minorHAnsi"/>
          <w:bCs/>
          <w:color w:val="000000" w:themeColor="text1"/>
        </w:rPr>
      </w:pPr>
      <w:r w:rsidRPr="00E55C31">
        <w:rPr>
          <w:rFonts w:cstheme="minorHAnsi"/>
          <w:bCs/>
        </w:rPr>
        <w:t xml:space="preserve">Depending on the nature and responsibilities of their </w:t>
      </w:r>
      <w:r w:rsidR="008956F8" w:rsidRPr="00E55C31">
        <w:rPr>
          <w:rFonts w:cstheme="minorHAnsi"/>
          <w:bCs/>
        </w:rPr>
        <w:t xml:space="preserve">role, </w:t>
      </w:r>
      <w:r w:rsidR="00ED1034">
        <w:rPr>
          <w:rFonts w:cstheme="minorHAnsi"/>
          <w:bCs/>
        </w:rPr>
        <w:t>Marlborough Primary School</w:t>
      </w:r>
      <w:r w:rsidR="006F7A55" w:rsidRPr="00EA0459">
        <w:rPr>
          <w:rFonts w:cstheme="minorHAnsi"/>
          <w:bCs/>
        </w:rPr>
        <w:t xml:space="preserve"> </w:t>
      </w:r>
      <w:r w:rsidR="00276C87">
        <w:rPr>
          <w:rFonts w:cstheme="minorHAnsi"/>
          <w:bCs/>
        </w:rPr>
        <w:t xml:space="preserve">may </w:t>
      </w:r>
      <w:r w:rsidR="00513903">
        <w:rPr>
          <w:rFonts w:cstheme="minorHAnsi"/>
          <w:bCs/>
        </w:rPr>
        <w:t xml:space="preserve">also </w:t>
      </w:r>
      <w:r w:rsidR="00276C87">
        <w:rPr>
          <w:rFonts w:cstheme="minorHAnsi"/>
          <w:bCs/>
        </w:rPr>
        <w:t xml:space="preserve">require volunteers to </w:t>
      </w:r>
      <w:r w:rsidR="007734B5">
        <w:rPr>
          <w:rFonts w:cstheme="minorHAnsi"/>
          <w:bCs/>
        </w:rPr>
        <w:t xml:space="preserve">complete </w:t>
      </w:r>
      <w:r w:rsidR="00E55C31">
        <w:rPr>
          <w:rFonts w:cstheme="minorHAnsi"/>
          <w:bCs/>
        </w:rPr>
        <w:t xml:space="preserve">additional </w:t>
      </w:r>
      <w:r w:rsidR="007734B5">
        <w:rPr>
          <w:rFonts w:cstheme="minorHAnsi"/>
          <w:bCs/>
        </w:rPr>
        <w:t>child safety</w:t>
      </w:r>
      <w:r w:rsidR="008D40D4">
        <w:rPr>
          <w:rFonts w:cstheme="minorHAnsi"/>
          <w:bCs/>
        </w:rPr>
        <w:t xml:space="preserve"> training</w:t>
      </w:r>
      <w:r w:rsidR="009441B4">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14:paraId="7DEED427" w14:textId="6207E481" w:rsidR="003A10EF" w:rsidRDefault="00E1406F" w:rsidP="00BA7FA9">
      <w:pPr>
        <w:spacing w:before="40" w:after="240"/>
        <w:jc w:val="both"/>
        <w:rPr>
          <w:lang w:val="en"/>
        </w:rPr>
      </w:pPr>
      <w:r w:rsidRPr="001642C0">
        <w:t>Volunteer workers will be expected to comply with any reasonable direction of th</w:t>
      </w:r>
      <w:r w:rsidR="00C57DE4" w:rsidRPr="001642C0">
        <w:t>e principal (or their nominee).</w:t>
      </w:r>
      <w:r w:rsidR="004909DD" w:rsidRPr="001642C0">
        <w:t xml:space="preserve"> </w:t>
      </w:r>
      <w:r w:rsidR="00E301A0" w:rsidRPr="00E301A0">
        <w:rPr>
          <w:lang w:val="en"/>
        </w:rPr>
        <w:t xml:space="preserve">This will include the requirement to </w:t>
      </w:r>
      <w:r w:rsidR="00332F2B">
        <w:rPr>
          <w:lang w:val="en"/>
        </w:rPr>
        <w:t>follow</w:t>
      </w:r>
      <w:r w:rsidR="00E301A0" w:rsidRPr="00E301A0">
        <w:rPr>
          <w:lang w:val="en"/>
        </w:rPr>
        <w:t xml:space="preserve"> </w:t>
      </w:r>
      <w:r w:rsidR="00332F2B">
        <w:rPr>
          <w:lang w:val="en"/>
        </w:rPr>
        <w:t>our school’s</w:t>
      </w:r>
      <w:r w:rsidR="0016796A">
        <w:rPr>
          <w:lang w:val="en"/>
        </w:rPr>
        <w:t xml:space="preserve"> policies, including, but not limited to our</w:t>
      </w:r>
      <w:r w:rsidR="00E301A0" w:rsidRPr="00E301A0">
        <w:rPr>
          <w:lang w:val="en"/>
        </w:rPr>
        <w:t xml:space="preserve"> </w:t>
      </w:r>
      <w:r w:rsidR="00E301A0" w:rsidRPr="00C0019E">
        <w:rPr>
          <w:lang w:val="en"/>
        </w:rPr>
        <w:t xml:space="preserve">Child Safety </w:t>
      </w:r>
      <w:r w:rsidR="00524639">
        <w:rPr>
          <w:lang w:val="en"/>
        </w:rPr>
        <w:t xml:space="preserve">and Wellbeing </w:t>
      </w:r>
      <w:r w:rsidR="00E301A0" w:rsidRPr="00C0019E">
        <w:rPr>
          <w:lang w:val="en"/>
        </w:rPr>
        <w:t>Policy</w:t>
      </w:r>
      <w:r w:rsidR="0016796A">
        <w:rPr>
          <w:lang w:val="en"/>
        </w:rPr>
        <w:t>,</w:t>
      </w:r>
      <w:r w:rsidR="00E301A0" w:rsidRPr="00E301A0">
        <w:rPr>
          <w:lang w:val="en"/>
        </w:rPr>
        <w:t xml:space="preserve"> </w:t>
      </w:r>
      <w:r w:rsidR="00332F2B">
        <w:rPr>
          <w:lang w:val="en"/>
        </w:rPr>
        <w:t>our</w:t>
      </w:r>
      <w:r w:rsidR="00E301A0" w:rsidRPr="00E301A0">
        <w:rPr>
          <w:lang w:val="en"/>
        </w:rPr>
        <w:t xml:space="preserve"> Child Safety Code of Conduct</w:t>
      </w:r>
      <w:r w:rsidR="0016796A">
        <w:rPr>
          <w:lang w:val="en"/>
        </w:rPr>
        <w:t xml:space="preserve"> and </w:t>
      </w:r>
      <w:r w:rsidR="0016796A" w:rsidRPr="00266CAD">
        <w:rPr>
          <w:lang w:val="en"/>
        </w:rPr>
        <w:t>our Statement of Values and School Philosophy</w:t>
      </w:r>
      <w:r w:rsidR="00E301A0" w:rsidRPr="00266CAD">
        <w:rPr>
          <w:lang w:val="en"/>
        </w:rPr>
        <w:t>.</w:t>
      </w:r>
      <w:r w:rsidR="0016796A">
        <w:rPr>
          <w:lang w:val="en"/>
        </w:rPr>
        <w:t xml:space="preserve"> </w:t>
      </w:r>
    </w:p>
    <w:p w14:paraId="2BF4E76C" w14:textId="22CAF47E"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4" w:history="1">
        <w:r w:rsidRPr="000B42A5">
          <w:rPr>
            <w:rStyle w:val="Hyperlink"/>
            <w:lang w:val="en"/>
          </w:rPr>
          <w:t>Equal Opportunity and Anti-Discrimination</w:t>
        </w:r>
      </w:hyperlink>
      <w:r>
        <w:rPr>
          <w:lang w:val="en"/>
        </w:rPr>
        <w:t xml:space="preserve">, </w:t>
      </w:r>
      <w:hyperlink r:id="rId15"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6"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921D087"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r w:rsidR="007C4DE6">
        <w:t xml:space="preserve"> </w:t>
      </w:r>
      <w:r>
        <w:t xml:space="preserve">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0DAC19E5" w14:textId="77777777" w:rsidR="00796B2B" w:rsidRDefault="00E822D0" w:rsidP="00BA7FA9">
      <w:pPr>
        <w:spacing w:before="40" w:after="240"/>
        <w:jc w:val="both"/>
      </w:pPr>
      <w:r>
        <w:t>T</w:t>
      </w:r>
      <w:r w:rsidR="004909DD" w:rsidRPr="001642C0">
        <w:t>he principal has the discretion to make a decision about the ongoing suitability of a volunteer work</w:t>
      </w:r>
      <w:r w:rsidR="00A15D88" w:rsidRPr="001642C0">
        <w:t>er</w:t>
      </w:r>
      <w:r w:rsidR="004909DD" w:rsidRPr="001642C0">
        <w:t xml:space="preserve"> and may determine at any time whether </w:t>
      </w:r>
      <w:r w:rsidR="001A150D" w:rsidRPr="001642C0">
        <w:t xml:space="preserve">or not </w:t>
      </w:r>
      <w:r w:rsidR="004909DD" w:rsidRPr="001642C0">
        <w:t xml:space="preserve">a person is suitable to volunteer at </w:t>
      </w:r>
      <w:r w:rsidR="00292292">
        <w:t>Marlborough Primary School.</w:t>
      </w:r>
    </w:p>
    <w:p w14:paraId="1A0B23E7" w14:textId="5B3FBF8F" w:rsidR="00E1406F" w:rsidRDefault="00796B2B" w:rsidP="00BA7FA9">
      <w:pPr>
        <w:spacing w:before="40" w:after="240"/>
        <w:jc w:val="both"/>
      </w:pPr>
      <w:r>
        <w:t>Marlborough Primary School will provide any training for all volunteers. Regular Parent Helpers and Volunteer’s Training sessions are held at the school. All parent helpers and volunteers must attend a training session prior to working as a volunteer. The Principal (or nominee) will determine if additional induction and/or training is necessary depending on what type of work  the volunteer will be engaged in and will ensure a record is kept  of the induction undertaken.</w:t>
      </w:r>
      <w:r w:rsidR="004909DD" w:rsidRPr="001642C0">
        <w:t xml:space="preserve"> </w:t>
      </w:r>
    </w:p>
    <w:p w14:paraId="775C9830" w14:textId="1488CFF3"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7"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8"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health;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reduce the risk of reasonably foreseeable harm to the student, other students, staff or visitors;</w:t>
      </w:r>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2BD31456"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 xml:space="preserve">may </w:t>
      </w:r>
      <w:r w:rsidR="00690190">
        <w:rPr>
          <w:rFonts w:cstheme="minorHAnsi"/>
          <w:lang w:val="en"/>
        </w:rPr>
        <w:lastRenderedPageBreak/>
        <w:t>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199BEAEE"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551B408F"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217BA0">
        <w:rPr>
          <w:rFonts w:cstheme="minorHAnsi"/>
          <w:lang w:val="en"/>
        </w:rPr>
        <w:t>the Principal</w:t>
      </w:r>
      <w:r>
        <w:rPr>
          <w:rFonts w:cstheme="minorHAnsi"/>
          <w:lang w:val="en"/>
        </w:rPr>
        <w:t xml:space="preserve"> to ensure they are managed in accordance with the Department</w:t>
      </w:r>
      <w:r w:rsidR="00D43736">
        <w:rPr>
          <w:rFonts w:cstheme="minorHAnsi"/>
          <w:lang w:val="en"/>
        </w:rPr>
        <w:t>’</w:t>
      </w:r>
      <w:r>
        <w:rPr>
          <w:rFonts w:cstheme="minorHAnsi"/>
          <w:lang w:val="en"/>
        </w:rPr>
        <w:t xml:space="preserve">s policy: </w:t>
      </w:r>
      <w:hyperlink r:id="rId19"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olicy if they suffer personal injury in the course of engaging in school work.</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school work,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The Department of Education and Training’s public liability insurance policy applies when a volunteer worker engaged in school work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001E1C">
        <w:rPr>
          <w:rFonts w:asciiTheme="majorHAnsi" w:eastAsiaTheme="majorEastAsia" w:hAnsiTheme="majorHAnsi" w:cstheme="majorBidi"/>
          <w:b/>
          <w:caps/>
          <w:color w:val="5B9BD5" w:themeColor="accent1"/>
          <w:sz w:val="26"/>
          <w:szCs w:val="26"/>
        </w:rPr>
        <w:t>COMMUNICATION</w:t>
      </w:r>
    </w:p>
    <w:p w14:paraId="1E5E81FC" w14:textId="32B2AEA3" w:rsidR="00CC75B8" w:rsidRPr="00B47E5D" w:rsidRDefault="00CC75B8" w:rsidP="00CC75B8">
      <w:pPr>
        <w:rPr>
          <w:rFonts w:ascii="Calibri" w:eastAsia="Calibri" w:hAnsi="Calibri" w:cs="Calibri"/>
          <w:color w:val="000000" w:themeColor="text1"/>
        </w:rPr>
      </w:pPr>
      <w:r w:rsidRPr="00001E1C">
        <w:rPr>
          <w:rFonts w:ascii="Calibri" w:eastAsia="Calibri" w:hAnsi="Calibri" w:cs="Calibri"/>
          <w:color w:val="000000" w:themeColor="text1"/>
        </w:rPr>
        <w:t>This policy will be communicated to our school community in the following ways</w:t>
      </w:r>
      <w:r w:rsidR="00001E1C" w:rsidRPr="00001E1C">
        <w:rPr>
          <w:rFonts w:ascii="Calibri" w:eastAsia="Calibri" w:hAnsi="Calibri" w:cs="Calibri"/>
          <w:color w:val="000000" w:themeColor="text1"/>
        </w:rPr>
        <w:t>:</w:t>
      </w:r>
    </w:p>
    <w:p w14:paraId="6B8AE798" w14:textId="574A5099" w:rsidR="005710A7" w:rsidRDefault="00CC75B8" w:rsidP="00CC75B8">
      <w:pPr>
        <w:pStyle w:val="ListParagraph"/>
        <w:numPr>
          <w:ilvl w:val="0"/>
          <w:numId w:val="26"/>
        </w:numPr>
        <w:spacing w:line="259" w:lineRule="auto"/>
        <w:rPr>
          <w:rFonts w:eastAsiaTheme="minorEastAsia"/>
          <w:color w:val="000000" w:themeColor="text1"/>
          <w:sz w:val="18"/>
          <w:szCs w:val="18"/>
        </w:rPr>
      </w:pPr>
      <w:r w:rsidRPr="00B47E5D">
        <w:t>Available publicly on our school’s website</w:t>
      </w:r>
      <w:r w:rsidRPr="29BF26F2">
        <w:rPr>
          <w:sz w:val="18"/>
          <w:szCs w:val="18"/>
        </w:rPr>
        <w:t xml:space="preserve"> </w:t>
      </w:r>
    </w:p>
    <w:p w14:paraId="58ADC2A2" w14:textId="0BE26681" w:rsidR="00CC75B8" w:rsidRPr="00001E1C" w:rsidRDefault="00CC75B8" w:rsidP="00CC75B8">
      <w:pPr>
        <w:pStyle w:val="ListParagraph"/>
        <w:numPr>
          <w:ilvl w:val="0"/>
          <w:numId w:val="26"/>
        </w:numPr>
        <w:spacing w:line="259" w:lineRule="auto"/>
        <w:rPr>
          <w:color w:val="000000" w:themeColor="text1"/>
        </w:rPr>
      </w:pPr>
      <w:r w:rsidRPr="00B75342">
        <w:t>Included in induction processes for relevant staff</w:t>
      </w:r>
    </w:p>
    <w:p w14:paraId="247F87CE" w14:textId="2D5A33C6" w:rsidR="00362032" w:rsidRPr="00001E1C" w:rsidRDefault="00001E1C" w:rsidP="00001E1C">
      <w:pPr>
        <w:pStyle w:val="ListParagraph"/>
        <w:numPr>
          <w:ilvl w:val="0"/>
          <w:numId w:val="26"/>
        </w:numPr>
        <w:spacing w:line="259" w:lineRule="auto"/>
        <w:rPr>
          <w:color w:val="000000" w:themeColor="text1"/>
        </w:rPr>
      </w:pPr>
      <w:r>
        <w:t>Made available in hard copy from school administration upon request</w:t>
      </w:r>
      <w:r w:rsidR="00BB5F60" w:rsidRPr="00001E1C">
        <w:rPr>
          <w:rFonts w:asciiTheme="majorHAnsi" w:hAnsiTheme="majorHAnsi" w:cstheme="majorHAnsi"/>
          <w:b/>
          <w:bCs/>
          <w:iCs/>
          <w:sz w:val="27"/>
          <w:szCs w:val="27"/>
        </w:rPr>
        <w:br/>
      </w:r>
      <w:r w:rsidR="00134F48" w:rsidRPr="00001E1C">
        <w:rPr>
          <w:rFonts w:eastAsia="Times New Roman"/>
          <w:highlight w:val="yellow"/>
          <w:lang w:eastAsia="en-AU"/>
        </w:rPr>
        <w:t xml:space="preserve"> </w:t>
      </w:r>
    </w:p>
    <w:p w14:paraId="5154E1C9" w14:textId="76FE93DC" w:rsidR="002D1376" w:rsidRPr="00FB22A1" w:rsidRDefault="008A748F" w:rsidP="00FB22A1">
      <w:pPr>
        <w:pStyle w:val="Heading2"/>
        <w:spacing w:after="240" w:line="240" w:lineRule="auto"/>
        <w:jc w:val="both"/>
        <w:rPr>
          <w:b/>
          <w:caps/>
          <w:color w:val="5B9BD5" w:themeColor="accent1"/>
        </w:rPr>
      </w:pPr>
      <w:r w:rsidRPr="008A748F">
        <w:rPr>
          <w:b/>
          <w:caps/>
          <w:color w:val="5B9BD5" w:themeColor="accent1"/>
        </w:rPr>
        <w:t>Related policies and resources</w:t>
      </w:r>
    </w:p>
    <w:p w14:paraId="1232639C" w14:textId="3AA1F6F8" w:rsidR="00F40326" w:rsidRPr="00FB22A1" w:rsidRDefault="00F40326" w:rsidP="00BA7FA9">
      <w:pPr>
        <w:spacing w:before="40" w:after="240" w:line="240" w:lineRule="auto"/>
        <w:jc w:val="both"/>
        <w:rPr>
          <w:rFonts w:eastAsia="Times New Roman" w:cstheme="minorHAnsi"/>
          <w:color w:val="202020"/>
          <w:lang w:eastAsia="en-AU"/>
        </w:rPr>
      </w:pPr>
      <w:r w:rsidRPr="00FB22A1">
        <w:rPr>
          <w:rFonts w:eastAsia="Times New Roman" w:cstheme="minorHAnsi"/>
          <w:color w:val="202020"/>
          <w:lang w:eastAsia="en-AU"/>
        </w:rPr>
        <w:t>Department policies:</w:t>
      </w:r>
    </w:p>
    <w:p w14:paraId="3D1A09EB" w14:textId="1777D0A9" w:rsidR="00B47059" w:rsidRPr="00FB22A1" w:rsidRDefault="00C14992" w:rsidP="00F40326">
      <w:pPr>
        <w:pStyle w:val="ListParagraph"/>
        <w:numPr>
          <w:ilvl w:val="0"/>
          <w:numId w:val="25"/>
        </w:numPr>
        <w:spacing w:before="40" w:after="240" w:line="240" w:lineRule="auto"/>
        <w:jc w:val="both"/>
        <w:rPr>
          <w:rFonts w:eastAsia="Times New Roman" w:cstheme="minorHAnsi"/>
          <w:color w:val="202020"/>
          <w:lang w:eastAsia="en-AU"/>
        </w:rPr>
      </w:pPr>
      <w:hyperlink r:id="rId20" w:history="1">
        <w:r w:rsidR="00B47059" w:rsidRPr="00FB22A1">
          <w:rPr>
            <w:rStyle w:val="Hyperlink"/>
            <w:rFonts w:eastAsia="Times New Roman" w:cstheme="minorHAnsi"/>
            <w:lang w:eastAsia="en-AU"/>
          </w:rPr>
          <w:t>Equal Opportunity and Anti-Discrimination</w:t>
        </w:r>
      </w:hyperlink>
      <w:r w:rsidR="00B47059" w:rsidRPr="00FB22A1">
        <w:rPr>
          <w:rFonts w:eastAsia="Times New Roman" w:cstheme="minorHAnsi"/>
          <w:color w:val="202020"/>
          <w:lang w:eastAsia="en-AU"/>
        </w:rPr>
        <w:t xml:space="preserve"> </w:t>
      </w:r>
    </w:p>
    <w:p w14:paraId="600172BB" w14:textId="2777F695" w:rsidR="00134F48" w:rsidRPr="00FB22A1" w:rsidRDefault="00C14992" w:rsidP="00F40326">
      <w:pPr>
        <w:pStyle w:val="ListParagraph"/>
        <w:numPr>
          <w:ilvl w:val="0"/>
          <w:numId w:val="25"/>
        </w:numPr>
        <w:spacing w:before="40" w:after="240" w:line="240" w:lineRule="auto"/>
        <w:jc w:val="both"/>
        <w:rPr>
          <w:rStyle w:val="Hyperlink"/>
          <w:color w:val="202020"/>
          <w:u w:val="none"/>
        </w:rPr>
      </w:pPr>
      <w:hyperlink r:id="rId21" w:history="1">
        <w:r w:rsidR="00134F48" w:rsidRPr="00FB22A1">
          <w:rPr>
            <w:rStyle w:val="Hyperlink"/>
            <w:rFonts w:eastAsia="Times New Roman" w:cstheme="minorHAnsi"/>
            <w:lang w:eastAsia="en-AU"/>
          </w:rPr>
          <w:t>Child Safe Standards</w:t>
        </w:r>
      </w:hyperlink>
    </w:p>
    <w:p w14:paraId="2F50D181" w14:textId="6E1CC1F2" w:rsidR="00B47059" w:rsidRPr="00FB22A1" w:rsidRDefault="00C14992" w:rsidP="00F40326">
      <w:pPr>
        <w:pStyle w:val="ListParagraph"/>
        <w:numPr>
          <w:ilvl w:val="0"/>
          <w:numId w:val="25"/>
        </w:numPr>
        <w:spacing w:before="40" w:after="240" w:line="240" w:lineRule="auto"/>
        <w:jc w:val="both"/>
        <w:rPr>
          <w:rFonts w:eastAsia="Times New Roman" w:cstheme="minorHAnsi"/>
          <w:color w:val="202020"/>
          <w:lang w:eastAsia="en-AU"/>
        </w:rPr>
      </w:pPr>
      <w:hyperlink r:id="rId22" w:history="1">
        <w:r w:rsidR="00B47059" w:rsidRPr="00FB22A1">
          <w:rPr>
            <w:rStyle w:val="Hyperlink"/>
            <w:rFonts w:eastAsia="Times New Roman" w:cstheme="minorHAnsi"/>
            <w:lang w:eastAsia="en-AU"/>
          </w:rPr>
          <w:t>Sexual Harassment</w:t>
        </w:r>
      </w:hyperlink>
      <w:r w:rsidR="00B47059" w:rsidRPr="00FB22A1">
        <w:rPr>
          <w:rFonts w:eastAsia="Times New Roman" w:cstheme="minorHAnsi"/>
          <w:color w:val="202020"/>
          <w:lang w:eastAsia="en-AU"/>
        </w:rPr>
        <w:t xml:space="preserve"> </w:t>
      </w:r>
    </w:p>
    <w:p w14:paraId="728C5C63" w14:textId="65A0AC5E" w:rsidR="00F40326" w:rsidRPr="00FB22A1" w:rsidRDefault="00C14992"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F40326" w:rsidRPr="00FB22A1">
          <w:rPr>
            <w:rStyle w:val="Hyperlink"/>
            <w:rFonts w:eastAsia="Times New Roman" w:cstheme="minorHAnsi"/>
            <w:lang w:eastAsia="en-AU"/>
          </w:rPr>
          <w:t>Volunteers in Schools</w:t>
        </w:r>
      </w:hyperlink>
    </w:p>
    <w:p w14:paraId="374662A8" w14:textId="05E7945B" w:rsidR="00134F48" w:rsidRPr="00FB22A1" w:rsidRDefault="00C14992"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134F48" w:rsidRPr="00FB22A1">
          <w:rPr>
            <w:rStyle w:val="Hyperlink"/>
            <w:rFonts w:eastAsia="Times New Roman" w:cstheme="minorHAnsi"/>
            <w:lang w:eastAsia="en-AU"/>
          </w:rPr>
          <w:t>Volunteer OHS Management</w:t>
        </w:r>
      </w:hyperlink>
    </w:p>
    <w:p w14:paraId="07251ECC" w14:textId="4CEC0C86" w:rsidR="00F40326" w:rsidRPr="00FB22A1" w:rsidRDefault="00C14992">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1C57B5" w:rsidRPr="00FB22A1">
          <w:rPr>
            <w:rStyle w:val="Hyperlink"/>
            <w:rFonts w:eastAsia="Times New Roman" w:cstheme="minorHAnsi"/>
            <w:lang w:eastAsia="en-AU"/>
          </w:rPr>
          <w:t>Working with Children and Other Suitability Checks for School Volunteers and Visitors</w:t>
        </w:r>
      </w:hyperlink>
    </w:p>
    <w:p w14:paraId="626E021E" w14:textId="0B99808E" w:rsidR="007C261B" w:rsidRPr="00FB22A1" w:rsidRDefault="00C14992" w:rsidP="00BA7FA9">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B47059" w:rsidRPr="00FB22A1">
          <w:rPr>
            <w:rStyle w:val="Hyperlink"/>
            <w:rFonts w:eastAsia="Times New Roman" w:cstheme="minorHAnsi"/>
            <w:lang w:eastAsia="en-AU"/>
          </w:rPr>
          <w:t>Workplace Bullying</w:t>
        </w:r>
      </w:hyperlink>
    </w:p>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lastRenderedPageBreak/>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12870101" w:rsidR="00A41CC0" w:rsidRDefault="00FB22A1" w:rsidP="00A41CC0">
            <w:r>
              <w:t>June 2022</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76010857" w14:textId="3E508DF6" w:rsidR="00A41CC0" w:rsidRDefault="00A41CC0" w:rsidP="00A41CC0"/>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4E4E45D1" w:rsidR="00A41CC0" w:rsidRDefault="00FB22A1" w:rsidP="00A41CC0">
            <w:r>
              <w:t>June 2024</w:t>
            </w:r>
            <w:r w:rsidR="002A7C5D">
              <w:t>`</w:t>
            </w:r>
          </w:p>
        </w:tc>
      </w:tr>
    </w:tbl>
    <w:p w14:paraId="71F1F99F" w14:textId="4E29A658" w:rsidR="00CF3B90" w:rsidRPr="002F200F" w:rsidRDefault="00CF3B90" w:rsidP="00C0019E">
      <w:pPr>
        <w:pStyle w:val="Heading2"/>
      </w:pPr>
    </w:p>
    <w:sectPr w:rsidR="00CF3B90" w:rsidRPr="002F200F" w:rsidSect="006C53DC">
      <w:headerReference w:type="default" r:id="rId27"/>
      <w:footerReference w:type="default" r:id="rId28"/>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22CF7" w14:textId="77777777" w:rsidR="00C14992" w:rsidRDefault="00C14992" w:rsidP="00D63553">
      <w:pPr>
        <w:spacing w:after="0" w:line="240" w:lineRule="auto"/>
      </w:pPr>
      <w:r>
        <w:separator/>
      </w:r>
    </w:p>
  </w:endnote>
  <w:endnote w:type="continuationSeparator" w:id="0">
    <w:p w14:paraId="5B6A74EB" w14:textId="77777777" w:rsidR="00C14992" w:rsidRDefault="00C14992" w:rsidP="00D63553">
      <w:pPr>
        <w:spacing w:after="0" w:line="240" w:lineRule="auto"/>
      </w:pPr>
      <w:r>
        <w:continuationSeparator/>
      </w:r>
    </w:p>
  </w:endnote>
  <w:endnote w:type="continuationNotice" w:id="1">
    <w:p w14:paraId="08F98267" w14:textId="77777777" w:rsidR="00C14992" w:rsidRDefault="00C149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CE079" w14:textId="77777777" w:rsidR="00C14992" w:rsidRDefault="00C14992" w:rsidP="00D63553">
      <w:pPr>
        <w:spacing w:after="0" w:line="240" w:lineRule="auto"/>
      </w:pPr>
      <w:r>
        <w:separator/>
      </w:r>
    </w:p>
  </w:footnote>
  <w:footnote w:type="continuationSeparator" w:id="0">
    <w:p w14:paraId="799A21E9" w14:textId="77777777" w:rsidR="00C14992" w:rsidRDefault="00C14992" w:rsidP="00D63553">
      <w:pPr>
        <w:spacing w:after="0" w:line="240" w:lineRule="auto"/>
      </w:pPr>
      <w:r>
        <w:continuationSeparator/>
      </w:r>
    </w:p>
  </w:footnote>
  <w:footnote w:type="continuationNotice" w:id="1">
    <w:p w14:paraId="7925BEDC" w14:textId="77777777" w:rsidR="00C14992" w:rsidRDefault="00C149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FE63FD"/>
    <w:multiLevelType w:val="hybridMultilevel"/>
    <w:tmpl w:val="C0562EF8"/>
    <w:lvl w:ilvl="0" w:tplc="2BF6E91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7"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9"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4"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9"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0"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2"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31"/>
  </w:num>
  <w:num w:numId="3">
    <w:abstractNumId w:val="3"/>
  </w:num>
  <w:num w:numId="4">
    <w:abstractNumId w:val="7"/>
  </w:num>
  <w:num w:numId="5">
    <w:abstractNumId w:val="17"/>
  </w:num>
  <w:num w:numId="6">
    <w:abstractNumId w:val="0"/>
  </w:num>
  <w:num w:numId="7">
    <w:abstractNumId w:val="10"/>
  </w:num>
  <w:num w:numId="8">
    <w:abstractNumId w:val="13"/>
  </w:num>
  <w:num w:numId="9">
    <w:abstractNumId w:val="27"/>
  </w:num>
  <w:num w:numId="10">
    <w:abstractNumId w:val="26"/>
  </w:num>
  <w:num w:numId="11">
    <w:abstractNumId w:val="6"/>
  </w:num>
  <w:num w:numId="12">
    <w:abstractNumId w:val="4"/>
  </w:num>
  <w:num w:numId="13">
    <w:abstractNumId w:val="11"/>
  </w:num>
  <w:num w:numId="14">
    <w:abstractNumId w:val="12"/>
  </w:num>
  <w:num w:numId="15">
    <w:abstractNumId w:val="18"/>
  </w:num>
  <w:num w:numId="16">
    <w:abstractNumId w:val="24"/>
  </w:num>
  <w:num w:numId="17">
    <w:abstractNumId w:val="15"/>
  </w:num>
  <w:num w:numId="18">
    <w:abstractNumId w:val="2"/>
  </w:num>
  <w:num w:numId="19">
    <w:abstractNumId w:val="23"/>
  </w:num>
  <w:num w:numId="20">
    <w:abstractNumId w:val="20"/>
  </w:num>
  <w:num w:numId="21">
    <w:abstractNumId w:val="16"/>
  </w:num>
  <w:num w:numId="22">
    <w:abstractNumId w:val="22"/>
  </w:num>
  <w:num w:numId="23">
    <w:abstractNumId w:val="28"/>
  </w:num>
  <w:num w:numId="24">
    <w:abstractNumId w:val="33"/>
  </w:num>
  <w:num w:numId="25">
    <w:abstractNumId w:val="1"/>
  </w:num>
  <w:num w:numId="26">
    <w:abstractNumId w:val="21"/>
  </w:num>
  <w:num w:numId="27">
    <w:abstractNumId w:val="19"/>
  </w:num>
  <w:num w:numId="28">
    <w:abstractNumId w:val="25"/>
  </w:num>
  <w:num w:numId="29">
    <w:abstractNumId w:val="29"/>
  </w:num>
  <w:num w:numId="30">
    <w:abstractNumId w:val="14"/>
  </w:num>
  <w:num w:numId="31">
    <w:abstractNumId w:val="32"/>
  </w:num>
  <w:num w:numId="32">
    <w:abstractNumId w:val="30"/>
  </w:num>
  <w:num w:numId="33">
    <w:abstractNumId w:val="8"/>
  </w:num>
  <w:num w:numId="34">
    <w:abstractNumId w:val="9"/>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rgUADRUPDCwAAAA="/>
  </w:docVars>
  <w:rsids>
    <w:rsidRoot w:val="00343A8B"/>
    <w:rsid w:val="00001E1C"/>
    <w:rsid w:val="0000252D"/>
    <w:rsid w:val="000043F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4111"/>
    <w:rsid w:val="000973FF"/>
    <w:rsid w:val="000A0074"/>
    <w:rsid w:val="000A0619"/>
    <w:rsid w:val="000A3AEC"/>
    <w:rsid w:val="000B0C73"/>
    <w:rsid w:val="000B3D5C"/>
    <w:rsid w:val="000B42A5"/>
    <w:rsid w:val="000B4799"/>
    <w:rsid w:val="000B6D2F"/>
    <w:rsid w:val="000C0403"/>
    <w:rsid w:val="000C3B9F"/>
    <w:rsid w:val="000C5BBC"/>
    <w:rsid w:val="000C628D"/>
    <w:rsid w:val="000D35E5"/>
    <w:rsid w:val="000D735A"/>
    <w:rsid w:val="000E1469"/>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17BA0"/>
    <w:rsid w:val="00220E1F"/>
    <w:rsid w:val="00226E8F"/>
    <w:rsid w:val="002428FE"/>
    <w:rsid w:val="0024320C"/>
    <w:rsid w:val="002524F8"/>
    <w:rsid w:val="002527C4"/>
    <w:rsid w:val="00256A74"/>
    <w:rsid w:val="0026188E"/>
    <w:rsid w:val="00264710"/>
    <w:rsid w:val="002669F7"/>
    <w:rsid w:val="00266CAD"/>
    <w:rsid w:val="0026733A"/>
    <w:rsid w:val="002673FF"/>
    <w:rsid w:val="00272588"/>
    <w:rsid w:val="00275408"/>
    <w:rsid w:val="00275D24"/>
    <w:rsid w:val="00276C87"/>
    <w:rsid w:val="0028259D"/>
    <w:rsid w:val="00291689"/>
    <w:rsid w:val="00292292"/>
    <w:rsid w:val="00294F8E"/>
    <w:rsid w:val="002A025B"/>
    <w:rsid w:val="002A2788"/>
    <w:rsid w:val="002A2BE6"/>
    <w:rsid w:val="002A7C5D"/>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15D65"/>
    <w:rsid w:val="00320020"/>
    <w:rsid w:val="00332F2B"/>
    <w:rsid w:val="00333840"/>
    <w:rsid w:val="00335E3A"/>
    <w:rsid w:val="003365FE"/>
    <w:rsid w:val="00341E77"/>
    <w:rsid w:val="00342552"/>
    <w:rsid w:val="00343A8B"/>
    <w:rsid w:val="00355495"/>
    <w:rsid w:val="00357C7C"/>
    <w:rsid w:val="00362032"/>
    <w:rsid w:val="00365BAB"/>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737E"/>
    <w:rsid w:val="004175C1"/>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53DC"/>
    <w:rsid w:val="006C6FBE"/>
    <w:rsid w:val="006D09A5"/>
    <w:rsid w:val="006D1A95"/>
    <w:rsid w:val="006D3610"/>
    <w:rsid w:val="006E190D"/>
    <w:rsid w:val="006F0190"/>
    <w:rsid w:val="006F4A3E"/>
    <w:rsid w:val="006F4EF5"/>
    <w:rsid w:val="006F7A55"/>
    <w:rsid w:val="00701B51"/>
    <w:rsid w:val="0070773D"/>
    <w:rsid w:val="00714207"/>
    <w:rsid w:val="00721FB1"/>
    <w:rsid w:val="00722FDF"/>
    <w:rsid w:val="00732633"/>
    <w:rsid w:val="00734567"/>
    <w:rsid w:val="00737689"/>
    <w:rsid w:val="00753BBD"/>
    <w:rsid w:val="007571DB"/>
    <w:rsid w:val="00763EC5"/>
    <w:rsid w:val="007726E7"/>
    <w:rsid w:val="00772CB4"/>
    <w:rsid w:val="007734B5"/>
    <w:rsid w:val="0077526A"/>
    <w:rsid w:val="0078481E"/>
    <w:rsid w:val="007862B7"/>
    <w:rsid w:val="00796B2B"/>
    <w:rsid w:val="007A1420"/>
    <w:rsid w:val="007A2BCF"/>
    <w:rsid w:val="007A4905"/>
    <w:rsid w:val="007B3558"/>
    <w:rsid w:val="007C261B"/>
    <w:rsid w:val="007C4DE6"/>
    <w:rsid w:val="007D2272"/>
    <w:rsid w:val="007E1069"/>
    <w:rsid w:val="0080314C"/>
    <w:rsid w:val="00804DD4"/>
    <w:rsid w:val="008061AF"/>
    <w:rsid w:val="00821479"/>
    <w:rsid w:val="00833DAC"/>
    <w:rsid w:val="00837521"/>
    <w:rsid w:val="00851FA6"/>
    <w:rsid w:val="00856C85"/>
    <w:rsid w:val="00862EDA"/>
    <w:rsid w:val="00876562"/>
    <w:rsid w:val="008843A3"/>
    <w:rsid w:val="00892DAA"/>
    <w:rsid w:val="008956F8"/>
    <w:rsid w:val="008A2136"/>
    <w:rsid w:val="008A2AA4"/>
    <w:rsid w:val="008A6586"/>
    <w:rsid w:val="008A748F"/>
    <w:rsid w:val="008B0130"/>
    <w:rsid w:val="008B0C09"/>
    <w:rsid w:val="008B2524"/>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14992"/>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52B4"/>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1034"/>
    <w:rsid w:val="00ED5A0E"/>
    <w:rsid w:val="00F06AC5"/>
    <w:rsid w:val="00F233A6"/>
    <w:rsid w:val="00F26A29"/>
    <w:rsid w:val="00F30D76"/>
    <w:rsid w:val="00F32F52"/>
    <w:rsid w:val="00F40316"/>
    <w:rsid w:val="00F40326"/>
    <w:rsid w:val="00F42542"/>
    <w:rsid w:val="00F50BD2"/>
    <w:rsid w:val="00F53B11"/>
    <w:rsid w:val="00F579F9"/>
    <w:rsid w:val="00F60542"/>
    <w:rsid w:val="00F60811"/>
    <w:rsid w:val="00F629EC"/>
    <w:rsid w:val="00F720DC"/>
    <w:rsid w:val="00F72675"/>
    <w:rsid w:val="00F73C8D"/>
    <w:rsid w:val="00F741EE"/>
    <w:rsid w:val="00F845C3"/>
    <w:rsid w:val="00F932A2"/>
    <w:rsid w:val="00F93752"/>
    <w:rsid w:val="00FA0314"/>
    <w:rsid w:val="00FB1981"/>
    <w:rsid w:val="00FB22A1"/>
    <w:rsid w:val="00FB4C28"/>
    <w:rsid w:val="00FB4DC8"/>
    <w:rsid w:val="00FB4F99"/>
    <w:rsid w:val="00FB511B"/>
    <w:rsid w:val="00FD0D2E"/>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2.education.vic.gov.au/pal/privacy-information-sharing/policy" TargetMode="External"/><Relationship Id="rId26" Type="http://schemas.openxmlformats.org/officeDocument/2006/relationships/hyperlink" Target="https://www2.education.vic.gov.au/pal/workplace-bullying/policy" TargetMode="External"/><Relationship Id="rId3" Type="http://schemas.openxmlformats.org/officeDocument/2006/relationships/customXml" Target="../customXml/item3.xml"/><Relationship Id="rId21" Type="http://schemas.openxmlformats.org/officeDocument/2006/relationships/hyperlink" Target="https://www2.education.vic.gov.au/pal/child-safe-standards/policy"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education.vic.gov.au/Pages/schoolsprivacypolicy.aspx" TargetMode="External"/><Relationship Id="rId25" Type="http://schemas.openxmlformats.org/officeDocument/2006/relationships/hyperlink" Target="https://www2.education.vic.gov.au/pal/suitability-checks/policy" TargetMode="External"/><Relationship Id="rId2" Type="http://schemas.openxmlformats.org/officeDocument/2006/relationships/customXml" Target="../customXml/item2.xml"/><Relationship Id="rId16" Type="http://schemas.openxmlformats.org/officeDocument/2006/relationships/hyperlink" Target="https://www2.education.vic.gov.au/pal/workplace-bullying/policy" TargetMode="External"/><Relationship Id="rId20" Type="http://schemas.openxmlformats.org/officeDocument/2006/relationships/hyperlink" Target="https://www2.education.vic.gov.au/pal/equal-opportunity/policy-and-guidelin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volunteer-ohs-management/policy" TargetMode="External"/><Relationship Id="rId5" Type="http://schemas.openxmlformats.org/officeDocument/2006/relationships/customXml" Target="../customXml/item5.xml"/><Relationship Id="rId15" Type="http://schemas.openxmlformats.org/officeDocument/2006/relationships/hyperlink" Target="https://www2.education.vic.gov.au/pal/sexual-harassment/overview" TargetMode="External"/><Relationship Id="rId23" Type="http://schemas.openxmlformats.org/officeDocument/2006/relationships/hyperlink" Target="https://www2.education.vic.gov.au/pal/volunteers/policy"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2.education.vic.gov.au/pal/records-managemen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equal-opportunity/policy-and-guidelines" TargetMode="External"/><Relationship Id="rId22" Type="http://schemas.openxmlformats.org/officeDocument/2006/relationships/hyperlink" Target="https://www2.education.vic.gov.au/pal/sexual-harassment/policy-and-guideline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3.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customXml/itemProps4.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3F46C8AA-7B88-4464-9A95-4B8A50CB07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Volunteers-policy-template-November-2022</vt:lpstr>
    </vt:vector>
  </TitlesOfParts>
  <Company>Department of Education and Training</Company>
  <LinksUpToDate>false</LinksUpToDate>
  <CharactersWithSpaces>1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s-policy-template-November-2022</dc:title>
  <dc:subject/>
  <dc:creator>Love, Maudie R</dc:creator>
  <cp:keywords/>
  <dc:description/>
  <cp:lastModifiedBy>John Chiswell</cp:lastModifiedBy>
  <cp:revision>14</cp:revision>
  <cp:lastPrinted>2017-12-15T00:49:00Z</cp:lastPrinted>
  <dcterms:created xsi:type="dcterms:W3CDTF">2023-05-24T02:27:00Z</dcterms:created>
  <dcterms:modified xsi:type="dcterms:W3CDTF">2023-05-2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ddc18853-d363-4af9-a080-80082fa982d1}</vt:lpwstr>
  </property>
  <property fmtid="{D5CDD505-2E9C-101B-9397-08002B2CF9AE}" pid="10" name="RecordPoint_ActiveItemWebId">
    <vt:lpwstr>{603f2397-5de8-47f6-bd19-8ee820c94c7c}</vt:lpwstr>
  </property>
  <property fmtid="{D5CDD505-2E9C-101B-9397-08002B2CF9AE}" pid="11" name="RecordPoint_RecordNumberSubmitted">
    <vt:lpwstr>R20220584572</vt:lpwstr>
  </property>
  <property fmtid="{D5CDD505-2E9C-101B-9397-08002B2CF9AE}" pid="12" name="RecordPoint_SubmissionCompleted">
    <vt:lpwstr>2022-11-04T15:05:29.915081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